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0846db9bc57d29b21f536a218f002160bea172"/>
      <w:r>
        <w:rPr>
          <w:b/>
        </w:rPr>
        <w:t xml:space="preserve">ПРОТОКОЛ ПРО РЕЗУЛЬТАТИ ЗЕМЕЛЬНИХ ТОРГІВ № LAP001-UA-20240329-199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6624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,3746 га, кадастровий номер 4621581200:02:000:0603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сiножатi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3746 га, кадастровий номер 4621581200:02:000:0603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сiножатi, вільна від забудови, не загороджена та не замощена. Ділянка має прямокутноподібну форму. Земельна ділянка розташована на схилі. На момент огляду, земельна ділянка поросла багаторічними насадженнями та чагарникам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28:04Z</dcterms:created>
  <dcterms:modified xsi:type="dcterms:W3CDTF">2024-05-20T08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